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Hiring Manager</w:t>
      </w:r>
      <w:r>
        <w:br/>
      </w:r>
      <w:r>
        <w:t xml:space="preserve">[Company Name]</w:t>
      </w:r>
      <w:r>
        <w:br/>
      </w:r>
      <w:r>
        <w:t xml:space="preserve">[Company Address]</w:t>
      </w:r>
      <w:r>
        <w:br/>
      </w:r>
      <w:r>
        <w:t xml:space="preserve">Birmingham, B1 2JN</w:t>
      </w:r>
      <w:r>
        <w:br/>
      </w:r>
      <w:r>
        <w:t xml:space="preserve">United Kingdom</w:t>
      </w:r>
    </w:p>
    <w:bookmarkStart w:id="20" w:name="Xc235a45bfe39e9a4ec42c1a4af28669993eb417"/>
    <w:p>
      <w:pPr>
        <w:pStyle w:val="Heading2"/>
      </w:pPr>
      <w:r>
        <w:t xml:space="preserve">Subject: Application for Web Designer Internship Position</w:t>
      </w:r>
    </w:p>
    <w:p>
      <w:pPr>
        <w:pStyle w:val="FirstParagraph"/>
      </w:pPr>
      <w:r>
        <w:t xml:space="preserve">Dear Hiring Manager,</w:t>
      </w:r>
    </w:p>
    <w:p>
      <w:pPr>
        <w:pStyle w:val="BodyText"/>
      </w:pPr>
      <w:r>
        <w:t xml:space="preserve">I am writing to express my enthusiastic application for the Web Designer Internship position at your esteemed organization in Birmingham, United Kingdom. As a highly motivated and creative design student with a profound passion for digital innovation, I am excited about the opportunity to contribute to your team while immersing myself in the vibrant web design ecosystem of</w:t>
      </w:r>
      <w:r>
        <w:t xml:space="preserve"> </w:t>
      </w:r>
      <w:r>
        <w:rPr>
          <w:bCs/>
          <w:b/>
        </w:rPr>
        <w:t xml:space="preserve">United Kingdom Birmingham</w:t>
      </w:r>
      <w:r>
        <w:t xml:space="preserve">. This</w:t>
      </w:r>
      <w:r>
        <w:t xml:space="preserve"> </w:t>
      </w:r>
      <w:r>
        <w:rPr>
          <w:bCs/>
          <w:b/>
        </w:rPr>
        <w:t xml:space="preserve">Internship Application Letter</w:t>
      </w:r>
      <w:r>
        <w:t xml:space="preserve"> </w:t>
      </w:r>
      <w:r>
        <w:t xml:space="preserve">serves as my formal expression of interest in joining your creative department during this pivotal stage of my professional development.</w:t>
      </w:r>
    </w:p>
    <w:p>
      <w:pPr>
        <w:pStyle w:val="BodyText"/>
      </w:pPr>
      <w:r>
        <w:t xml:space="preserve">The dynamic digital landscape of Birmingham has long captivated me. As a city experiencing exponential growth in its tech sector with initiatives like the Birmingham Tech City and the thriving startup community at the Digbeth Innovation District, it represents the perfect environment for me to apply my academic knowledge and ignite my career as a</w:t>
      </w:r>
      <w:r>
        <w:t xml:space="preserve"> </w:t>
      </w:r>
      <w:r>
        <w:rPr>
          <w:bCs/>
          <w:b/>
        </w:rPr>
        <w:t xml:space="preserve">Web Designer</w:t>
      </w:r>
      <w:r>
        <w:t xml:space="preserve">. I am particularly inspired by your company's reputation for creating user-centric digital experiences that blend aesthetic excellence with technological sophistication – values I have diligently cultivated during my studies at [Your University/Institution] in the heart of the Midlands.</w:t>
      </w:r>
    </w:p>
    <w:p>
      <w:pPr>
        <w:pStyle w:val="BodyText"/>
      </w:pPr>
      <w:r>
        <w:t xml:space="preserve">My academic journey has equipped me with a robust foundation in web design principles. Through rigorous coursework in Responsive Web Design, User Experience (UX) Strategy, and Advanced Visual Communication, I've developed proficiency in industry-standard tools including Adobe Creative Suite (particularly Photoshop and Illustrator), Figma for prototyping, and HTML/CSS frameworks like Bootstrap. Most recently, I completed a capstone project designing an e-commerce platform for local Birmingham artisans – a project that required me to navigate complex user journeys while respecting cultural nuances of the</w:t>
      </w:r>
      <w:r>
        <w:t xml:space="preserve"> </w:t>
      </w:r>
      <w:r>
        <w:rPr>
          <w:bCs/>
          <w:b/>
        </w:rPr>
        <w:t xml:space="preserve">United Kingdom Birmingham</w:t>
      </w:r>
      <w:r>
        <w:t xml:space="preserve"> </w:t>
      </w:r>
      <w:r>
        <w:t xml:space="preserve">community. This experience taught me how to transform client briefs into intuitive interfaces that resonate with diverse audiences.</w:t>
      </w:r>
    </w:p>
    <w:p>
      <w:pPr>
        <w:pStyle w:val="BodyText"/>
      </w:pPr>
      <w:r>
        <w:t xml:space="preserve">What truly distinguishes my approach is my commitment to understanding the local context. In preparation for this internship, I immersed myself in Birmingham's digital culture by studying case studies from renowned local agencies like [Mention a Local Agency if possible, otherwise generalize] and participating in free workshops hosted by Birmingham City University's Digital Media Lab. I recognized that successful web design in</w:t>
      </w:r>
      <w:r>
        <w:t xml:space="preserve"> </w:t>
      </w:r>
      <w:r>
        <w:rPr>
          <w:bCs/>
          <w:b/>
        </w:rPr>
        <w:t xml:space="preserve">United Kingdom Birmingham</w:t>
      </w:r>
      <w:r>
        <w:t xml:space="preserve"> </w:t>
      </w:r>
      <w:r>
        <w:t xml:space="preserve">requires sensitivity to both global best practices and regional identity – whether it's incorporating subtle nods to the city's industrial heritage through typography choices or optimizing sites for local user behavior patterns observed across diverse neighborhoods from Moseley to Erdington.</w:t>
      </w:r>
    </w:p>
    <w:p>
      <w:pPr>
        <w:pStyle w:val="BodyText"/>
      </w:pPr>
      <w:r>
        <w:t xml:space="preserve">I am particularly drawn to your company's recent project for [Mention a Specific Project if possible, otherwise state "the community-focused platform"] because it exemplifies the kind of meaningful work I aspire to contribute. My portfolio demonstrates how I've applied accessibility standards (WCAG 2.1) in all projects – including designing for Birmingham's diverse population with varying abilities – and implementing mobile-first strategies that cater to the city's high smartphone adoption rates. During a volunteer stint with [Local Charity/Organization Name], I redesigned their outdated website, resulting in a 45% increase in engagement from Birmingham residents aged 18-35. This experience confirmed my belief that effective</w:t>
      </w:r>
      <w:r>
        <w:t xml:space="preserve"> </w:t>
      </w:r>
      <w:r>
        <w:rPr>
          <w:bCs/>
          <w:b/>
        </w:rPr>
        <w:t xml:space="preserve">Web Designer</w:t>
      </w:r>
      <w:r>
        <w:t xml:space="preserve"> </w:t>
      </w:r>
      <w:r>
        <w:t xml:space="preserve">work must serve people, not just aesthetics.</w:t>
      </w:r>
    </w:p>
    <w:p>
      <w:pPr>
        <w:pStyle w:val="BodyText"/>
      </w:pPr>
      <w:r>
        <w:t xml:space="preserve">I understand that an internship at your Birmingham-based company would offer far more than technical skill development. I seek to immerse myself in the collaborative culture of a UK design team, learn from industry veterans while contributing fresh perspectives shaped by my academic rigor and local insights. I am eager to absorb the nuances of British design sensibilities – where understated elegance often outweighs flashy trends – and adapt my approach accordingly. The chance to work alongside your team during Birmingham's current digital renaissance would be invaluable for both my growth and your organization's innovative spirit.</w:t>
      </w:r>
    </w:p>
    <w:p>
      <w:pPr>
        <w:pStyle w:val="BodyText"/>
      </w:pPr>
      <w:r>
        <w:t xml:space="preserve">What excites me most about this opportunity is the alignment between my professional aspirations and Birmingham's position as a European innovation hub. I've closely followed how companies like [Mention another Local Company/Initiative] are leveraging design to solve urban challenges, from sustainable transport apps to cultural heritage platforms. I'm prepared to bring this same forward-thinking attitude to your team, whether it's contributing to upcoming projects through meticulous wireframing or suggesting innovative solutions for optimizing user engagement across different Birmingham demographics.</w:t>
      </w:r>
    </w:p>
    <w:p>
      <w:pPr>
        <w:pStyle w:val="BodyText"/>
      </w:pPr>
      <w:r>
        <w:t xml:space="preserve">My academic achievements reflect my dedication: I maintain a 3.8/4.0 GPA in Digital Design, earned an award for "Best User Experience Project" at the [University] Creative Showcase, and actively participate in the Birmingham Design Collective student group. I've also completed certified training in Google's UX Design Professional Certificate program, further honing my ability to conduct user research and create data-driven design solutions – skills directly applicable to your team's workflow.</w:t>
      </w:r>
    </w:p>
    <w:p>
      <w:pPr>
        <w:pStyle w:val="BodyText"/>
      </w:pPr>
      <w:r>
        <w:t xml:space="preserve">As a proactive learner with strong communication skills developed through collaborative group projects across international teams, I am confident I would integrate smoothly into your creative environment. My familiarity with UK workplace etiquette, combined with my enthusiasm for Birmingham's community spirit, positions me to contribute meaningfully from day one. I am particularly eager to learn about your team's approach to balancing brand consistency across multiple touchpoints – a challenge that requires the very blend of technical skill and cultural awareness I've been developing.</w:t>
      </w:r>
    </w:p>
    <w:p>
      <w:pPr>
        <w:pStyle w:val="BodyText"/>
      </w:pPr>
      <w:r>
        <w:t xml:space="preserve">I would welcome the opportunity to discuss how my skills in responsive design, accessibility implementation, and user-centered problem-solving can support your upcoming initiatives. Thank you for considering my application as part of your</w:t>
      </w:r>
      <w:r>
        <w:t xml:space="preserve"> </w:t>
      </w:r>
      <w:r>
        <w:rPr>
          <w:bCs/>
          <w:b/>
        </w:rPr>
        <w:t xml:space="preserve">Internship Application Letter</w:t>
      </w:r>
      <w:r>
        <w:t xml:space="preserve"> </w:t>
      </w:r>
      <w:r>
        <w:t xml:space="preserve">process. I am available for an interview at your earliest convenience and have attached my portfolio showcasing 12+ projects created specifically to address real-world challenges faced by Birmingham businesses and communities.</w:t>
      </w:r>
    </w:p>
    <w:p>
      <w:pPr>
        <w:pStyle w:val="BodyText"/>
      </w:pPr>
      <w:r>
        <w:t xml:space="preserve">I look forward to contributing to the continued success of your team while growing within the inspiring design community of</w:t>
      </w:r>
      <w:r>
        <w:t xml:space="preserve"> </w:t>
      </w:r>
      <w:r>
        <w:rPr>
          <w:bCs/>
          <w:b/>
        </w:rPr>
        <w:t xml:space="preserve">United Kingdom Birmingham</w:t>
      </w:r>
      <w:r>
        <w:t xml:space="preserv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Word count verification for compliance requirements (excluding contact details):</w:t>
      </w:r>
      <w:r>
        <w:t xml:space="preserve"> </w:t>
      </w:r>
      <w:r>
        <w:rPr>
          <w:bCs/>
          <w:b/>
        </w:rPr>
        <w:t xml:space="preserve">94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21T04:49:33Z</dcterms:created>
  <dcterms:modified xsi:type="dcterms:W3CDTF">2026-07-21T04:49:33Z</dcterms:modified>
</cp:coreProperties>
</file>

<file path=docProps/custom.xml><?xml version="1.0" encoding="utf-8"?>
<Properties xmlns="http://schemas.openxmlformats.org/officeDocument/2006/custom-properties" xmlns:vt="http://schemas.openxmlformats.org/officeDocument/2006/docPropsVTypes"/>
</file>